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8AD30D" w14:textId="77777777" w:rsidR="00502226" w:rsidRDefault="00502226" w:rsidP="00EF501D">
      <w:pPr>
        <w:tabs>
          <w:tab w:val="left" w:pos="430"/>
        </w:tabs>
        <w:kinsoku w:val="0"/>
        <w:overflowPunct w:val="0"/>
        <w:ind w:right="211"/>
        <w:jc w:val="both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tbl>
      <w:tblPr>
        <w:tblW w:w="9181" w:type="dxa"/>
        <w:jc w:val="center"/>
        <w:tblInd w:w="2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43"/>
        <w:gridCol w:w="5440"/>
        <w:gridCol w:w="1698"/>
      </w:tblGrid>
      <w:tr w:rsidR="00EF501D" w:rsidRPr="00EF501D" w14:paraId="66100804" w14:textId="77777777" w:rsidTr="00502226">
        <w:trPr>
          <w:trHeight w:val="20"/>
          <w:jc w:val="center"/>
        </w:trPr>
        <w:tc>
          <w:tcPr>
            <w:tcW w:w="20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8466D" w14:textId="78336080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roje Adı</w:t>
            </w:r>
          </w:p>
        </w:tc>
        <w:tc>
          <w:tcPr>
            <w:tcW w:w="713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C3B8C2" w14:textId="77777777" w:rsid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1092AD53" w14:textId="77777777" w:rsidR="00502226" w:rsidRPr="00EF501D" w:rsidRDefault="00502226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EF501D" w:rsidRPr="00EF501D" w14:paraId="3E0DCE91" w14:textId="77777777" w:rsidTr="00502226">
        <w:trPr>
          <w:trHeight w:val="20"/>
          <w:jc w:val="center"/>
        </w:trPr>
        <w:tc>
          <w:tcPr>
            <w:tcW w:w="20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CB870" w14:textId="660A04E2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roje Kodu </w:t>
            </w:r>
          </w:p>
        </w:tc>
        <w:tc>
          <w:tcPr>
            <w:tcW w:w="713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33C5ECF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EF501D" w:rsidRPr="00EF501D" w14:paraId="4E26353A" w14:textId="77777777" w:rsidTr="00502226">
        <w:trPr>
          <w:trHeight w:val="20"/>
          <w:jc w:val="center"/>
        </w:trPr>
        <w:tc>
          <w:tcPr>
            <w:tcW w:w="204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106A81" w14:textId="47952631" w:rsidR="00EF501D" w:rsidRPr="00EF501D" w:rsidRDefault="00502226" w:rsidP="00502226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oplumsal</w:t>
            </w:r>
            <w:r w:rsidR="00EF501D"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Katkı</w:t>
            </w:r>
          </w:p>
        </w:tc>
        <w:tc>
          <w:tcPr>
            <w:tcW w:w="5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2A3AA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östergeler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DD9192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uan</w:t>
            </w:r>
          </w:p>
        </w:tc>
      </w:tr>
      <w:tr w:rsidR="00EF501D" w:rsidRPr="00EF501D" w14:paraId="6561EEF2" w14:textId="77777777" w:rsidTr="00502226">
        <w:trPr>
          <w:trHeight w:val="20"/>
          <w:jc w:val="center"/>
        </w:trPr>
        <w:tc>
          <w:tcPr>
            <w:tcW w:w="20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D4CBD6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Araştırma bağlamı </w:t>
            </w: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25 puan)</w:t>
            </w:r>
          </w:p>
        </w:tc>
        <w:tc>
          <w:tcPr>
            <w:tcW w:w="5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C9B72" w14:textId="5A1E46CA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aştırma amaçlarına ulaşma durumu (10 p</w:t>
            </w:r>
            <w:r w:rsidR="0050222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0441EC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02C50179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918AF8C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394CE" w14:textId="2B6F20A8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jenin araştırmacı yetiştirme durumu (8 p</w:t>
            </w:r>
            <w:r w:rsidR="0050222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) 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4081EB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3B9D30EA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AD61E0D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BC12C" w14:textId="16A3D0FC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aştırma bütçesinin etkin kullanımı (7 p</w:t>
            </w:r>
            <w:r w:rsidR="0050222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3EADC4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7AD962E7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86A4C77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42156" w14:textId="77777777" w:rsidR="00EF501D" w:rsidRPr="00EF501D" w:rsidRDefault="00EF501D" w:rsidP="00EF501D">
            <w:pPr>
              <w:widowControl/>
              <w:autoSpaceDE/>
              <w:autoSpaceDN/>
              <w:adjustRightInd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OPLAM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7FAB3F" w14:textId="7AF07379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EF501D" w:rsidRPr="00EF501D" w14:paraId="4735F9A7" w14:textId="77777777" w:rsidTr="00502226">
        <w:trPr>
          <w:trHeight w:val="20"/>
          <w:jc w:val="center"/>
        </w:trPr>
        <w:tc>
          <w:tcPr>
            <w:tcW w:w="20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44204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ilginin yayılması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r w:rsidRPr="00EF501D">
              <w:rPr>
                <w:rFonts w:ascii="Arial" w:eastAsia="Times New Roman" w:hAnsi="Arial" w:cs="Arial"/>
                <w:sz w:val="20"/>
                <w:szCs w:val="20"/>
              </w:rPr>
              <w:t>(30 puan)</w:t>
            </w:r>
          </w:p>
        </w:tc>
        <w:tc>
          <w:tcPr>
            <w:tcW w:w="713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553DF1" w14:textId="4ECDBF7F" w:rsidR="00EF501D" w:rsidRPr="00EF501D" w:rsidRDefault="00EF501D" w:rsidP="00502226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.Yayınlar</w:t>
            </w:r>
            <w:r w:rsidR="0075661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EF501D" w:rsidRPr="00EF501D" w14:paraId="379F56A3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CB75C5C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F321B" w14:textId="36BA54AA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kale (SCI-</w:t>
            </w:r>
            <w:proofErr w:type="spellStart"/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p</w:t>
            </w:r>
            <w:proofErr w:type="spellEnd"/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SSCI, AHCI) (10 p</w:t>
            </w:r>
            <w:r w:rsidR="0050222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11F2E0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0D01FDB0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6CB8E31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AEBFA" w14:textId="78A3CC75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sz w:val="20"/>
                <w:szCs w:val="20"/>
              </w:rPr>
              <w:t>Diğer uluslararası yayın (5 p</w:t>
            </w:r>
            <w:r w:rsidR="00502226">
              <w:rPr>
                <w:rFonts w:ascii="Arial" w:eastAsia="Times New Roman" w:hAnsi="Arial" w:cs="Arial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DBD186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7B16F9BE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06E1418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059750" w14:textId="4DCF8C13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sz w:val="20"/>
                <w:szCs w:val="20"/>
              </w:rPr>
              <w:t>TR dizin ulusal makale (5 p</w:t>
            </w:r>
            <w:r w:rsidR="00502226">
              <w:rPr>
                <w:rFonts w:ascii="Arial" w:eastAsia="Times New Roman" w:hAnsi="Arial" w:cs="Arial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8AB38E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387A75B2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B77DFD7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D311A7" w14:textId="149EAE21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sz w:val="20"/>
                <w:szCs w:val="20"/>
              </w:rPr>
              <w:t>Uluslararası bildiri/ sergi (4 p</w:t>
            </w:r>
            <w:r w:rsidR="00502226">
              <w:rPr>
                <w:rFonts w:ascii="Arial" w:eastAsia="Times New Roman" w:hAnsi="Arial" w:cs="Arial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58DF47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4C399C1B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D01F6DE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88E3E" w14:textId="38F4F396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sz w:val="20"/>
                <w:szCs w:val="20"/>
              </w:rPr>
              <w:t>Ulusal bildiri/ sergi (2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F501D">
              <w:rPr>
                <w:rFonts w:ascii="Arial" w:eastAsia="Times New Roman" w:hAnsi="Arial" w:cs="Arial"/>
                <w:sz w:val="20"/>
                <w:szCs w:val="20"/>
              </w:rPr>
              <w:t>p</w:t>
            </w:r>
            <w:r w:rsidR="00502226">
              <w:rPr>
                <w:rFonts w:ascii="Arial" w:eastAsia="Times New Roman" w:hAnsi="Arial" w:cs="Arial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25DA6E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4D24F18E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9269219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BF9E34" w14:textId="0A17D186" w:rsidR="00EF501D" w:rsidRPr="00EF501D" w:rsidRDefault="00EF501D" w:rsidP="00502226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.Tezler</w:t>
            </w:r>
            <w:r w:rsidRPr="00EF501D">
              <w:rPr>
                <w:rFonts w:ascii="Arial" w:eastAsia="Times New Roman" w:hAnsi="Arial" w:cs="Arial"/>
                <w:sz w:val="20"/>
                <w:szCs w:val="20"/>
              </w:rPr>
              <w:t xml:space="preserve"> (</w:t>
            </w:r>
            <w:r w:rsidR="00502226">
              <w:rPr>
                <w:rFonts w:ascii="Arial" w:eastAsia="Times New Roman" w:hAnsi="Arial" w:cs="Arial"/>
                <w:sz w:val="20"/>
                <w:szCs w:val="20"/>
              </w:rPr>
              <w:t xml:space="preserve">Sadece </w:t>
            </w:r>
            <w:r w:rsidR="00756617">
              <w:rPr>
                <w:rFonts w:ascii="Arial" w:eastAsia="Times New Roman" w:hAnsi="Arial" w:cs="Arial"/>
                <w:sz w:val="20"/>
                <w:szCs w:val="20"/>
              </w:rPr>
              <w:t>BAP04</w:t>
            </w:r>
            <w:r w:rsidRPr="00EF501D">
              <w:rPr>
                <w:rFonts w:ascii="Arial" w:eastAsia="Times New Roman" w:hAnsi="Arial" w:cs="Arial"/>
                <w:sz w:val="20"/>
                <w:szCs w:val="20"/>
              </w:rPr>
              <w:t xml:space="preserve"> ve </w:t>
            </w:r>
            <w:r w:rsidR="00756617">
              <w:rPr>
                <w:rFonts w:ascii="Arial" w:eastAsia="Times New Roman" w:hAnsi="Arial" w:cs="Arial"/>
                <w:sz w:val="20"/>
                <w:szCs w:val="20"/>
              </w:rPr>
              <w:t>BAP11</w:t>
            </w:r>
            <w:r w:rsidRPr="00EF501D">
              <w:rPr>
                <w:rFonts w:ascii="Arial" w:eastAsia="Times New Roman" w:hAnsi="Arial" w:cs="Arial"/>
                <w:sz w:val="20"/>
                <w:szCs w:val="20"/>
              </w:rPr>
              <w:t xml:space="preserve"> projeleri için geçerlidir.) (En fazla 10 </w:t>
            </w:r>
            <w:r w:rsidR="00502226"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</w:t>
            </w:r>
            <w:r w:rsidR="0050222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</w:tr>
      <w:tr w:rsidR="00EF501D" w:rsidRPr="00EF501D" w14:paraId="0CA8A263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D53A510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00D70" w14:textId="5F35F6E2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isans tezi (10 p</w:t>
            </w:r>
            <w:r w:rsidR="0050222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) 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404520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1979AFF6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C6A6790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3D09C" w14:textId="54DA975F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Yüksek lisans tezi (10 </w:t>
            </w:r>
            <w:r w:rsidR="00502226"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</w:t>
            </w:r>
            <w:r w:rsidR="0050222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36CD95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153B3B52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C603A3E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76079" w14:textId="241172B4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oktora tezi (10 </w:t>
            </w:r>
            <w:r w:rsidR="00502226"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</w:t>
            </w:r>
            <w:r w:rsidR="0050222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) 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2CD6DA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6098010A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C5F6F44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C3934" w14:textId="2ED2000F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3.Medya haberleri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2 </w:t>
            </w:r>
            <w:r w:rsidR="00502226"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</w:t>
            </w:r>
            <w:r w:rsidR="0050222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) 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6B4DE4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60A00FE8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26CB4F9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79437" w14:textId="21883FF2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.Web sitesi vb.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2 </w:t>
            </w:r>
            <w:r w:rsidR="00502226"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</w:t>
            </w:r>
            <w:r w:rsidR="0050222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) 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ADE111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1976B99D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78F231A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284E5" w14:textId="77777777" w:rsidR="00EF501D" w:rsidRPr="00EF501D" w:rsidRDefault="00EF501D" w:rsidP="00EF501D">
            <w:pPr>
              <w:widowControl/>
              <w:autoSpaceDE/>
              <w:autoSpaceDN/>
              <w:adjustRightInd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OPLAM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7F12720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44F3C94E" w14:textId="77777777" w:rsidTr="00502226">
        <w:trPr>
          <w:trHeight w:val="20"/>
          <w:jc w:val="center"/>
        </w:trPr>
        <w:tc>
          <w:tcPr>
            <w:tcW w:w="20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B7E58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aydaşların ilgisi </w:t>
            </w: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20 puan)</w:t>
            </w:r>
          </w:p>
        </w:tc>
        <w:tc>
          <w:tcPr>
            <w:tcW w:w="5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AECA9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sz w:val="20"/>
                <w:szCs w:val="20"/>
              </w:rPr>
              <w:t>Kamu kurumları/ STK/ sanayi kuruluşların projeye mali katkısı (10 puan)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85B815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0D597EEE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7EA0B5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824C2" w14:textId="770A18A3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roje ortaklığı/iştirakçiliği/katılımcılığı (10 </w:t>
            </w:r>
            <w:r w:rsidR="00502226"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</w:t>
            </w:r>
            <w:r w:rsidR="0050222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D6FA9E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03ED7F83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6729EE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07584" w14:textId="77777777" w:rsidR="00EF501D" w:rsidRPr="00EF501D" w:rsidRDefault="00EF501D" w:rsidP="00EF501D">
            <w:pPr>
              <w:widowControl/>
              <w:autoSpaceDE/>
              <w:autoSpaceDN/>
              <w:adjustRightInd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OPLAM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690B91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14633A05" w14:textId="77777777" w:rsidTr="00502226">
        <w:trPr>
          <w:trHeight w:val="20"/>
          <w:jc w:val="center"/>
        </w:trPr>
        <w:tc>
          <w:tcPr>
            <w:tcW w:w="20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18328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tki ve sonuçların kullanımı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25 puan)</w:t>
            </w:r>
          </w:p>
        </w:tc>
        <w:tc>
          <w:tcPr>
            <w:tcW w:w="5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162B4" w14:textId="56F01DFB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atent/ faydalı model/ tescil (6 </w:t>
            </w:r>
            <w:r w:rsidR="00502226"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</w:t>
            </w:r>
            <w:r w:rsidR="0050222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44970A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3D8D15F0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B58E0F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7B0C9" w14:textId="276C7BCA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Yeni ürün/ yan ürün (6 </w:t>
            </w:r>
            <w:r w:rsidR="00502226"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</w:t>
            </w:r>
            <w:r w:rsidR="0050222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E5F8F8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71E1F84C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88F7BD7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8ED745" w14:textId="2E7AE7B8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sz w:val="20"/>
                <w:szCs w:val="20"/>
              </w:rPr>
              <w:t xml:space="preserve">Yeni bir eğitim materyali/ ölçme aracı/ yöntem/ teknoloji vb. elde edilmesi (6 </w:t>
            </w:r>
            <w:r w:rsidR="00502226"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</w:t>
            </w:r>
            <w:r w:rsidR="0050222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1698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E56F0B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2EFCE800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4FF6CD4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EC62C" w14:textId="0B421943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onuçlara dayalı yeni bir proje önerisi geliştirilmesi/ sunulması (7 </w:t>
            </w:r>
            <w:r w:rsidR="00502226"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</w:t>
            </w:r>
            <w:r w:rsidR="0050222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an</w:t>
            </w: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) 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0578ED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28F02D01" w14:textId="77777777" w:rsidTr="00502226">
        <w:trPr>
          <w:trHeight w:val="20"/>
          <w:jc w:val="center"/>
        </w:trPr>
        <w:tc>
          <w:tcPr>
            <w:tcW w:w="20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75D21EA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AE6A7" w14:textId="77777777" w:rsidR="00EF501D" w:rsidRPr="00EF501D" w:rsidRDefault="00EF501D" w:rsidP="00EF501D">
            <w:pPr>
              <w:widowControl/>
              <w:autoSpaceDE/>
              <w:autoSpaceDN/>
              <w:adjustRightInd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OPLAM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9F4392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EF501D" w:rsidRPr="00EF501D" w14:paraId="1178304A" w14:textId="77777777" w:rsidTr="00502226">
        <w:trPr>
          <w:trHeight w:val="20"/>
          <w:jc w:val="center"/>
        </w:trPr>
        <w:tc>
          <w:tcPr>
            <w:tcW w:w="748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B47AC" w14:textId="77777777" w:rsidR="00EF501D" w:rsidRPr="00EF501D" w:rsidRDefault="00EF501D" w:rsidP="00EF501D">
            <w:pPr>
              <w:widowControl/>
              <w:autoSpaceDE/>
              <w:autoSpaceDN/>
              <w:adjustRightInd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ENEL TOPLAM PUAN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F94FD3" w14:textId="77777777" w:rsidR="00EF501D" w:rsidRPr="00EF501D" w:rsidRDefault="00EF501D" w:rsidP="00EF501D">
            <w:pPr>
              <w:widowControl/>
              <w:autoSpaceDE/>
              <w:autoSpaceDN/>
              <w:adjustRightInd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50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503EAA24" w14:textId="77777777" w:rsidR="00EF501D" w:rsidRDefault="00EF501D" w:rsidP="00EF501D">
      <w:pPr>
        <w:tabs>
          <w:tab w:val="left" w:pos="430"/>
        </w:tabs>
        <w:kinsoku w:val="0"/>
        <w:overflowPunct w:val="0"/>
        <w:ind w:right="211"/>
        <w:jc w:val="both"/>
        <w:rPr>
          <w:rFonts w:ascii="Arial" w:hAnsi="Arial" w:cs="Arial"/>
          <w:sz w:val="22"/>
          <w:szCs w:val="22"/>
        </w:rPr>
      </w:pPr>
    </w:p>
    <w:p w14:paraId="0F121A19" w14:textId="77777777" w:rsidR="00EF501D" w:rsidRDefault="00EF501D" w:rsidP="00EF501D">
      <w:pPr>
        <w:tabs>
          <w:tab w:val="left" w:pos="430"/>
        </w:tabs>
        <w:kinsoku w:val="0"/>
        <w:overflowPunct w:val="0"/>
        <w:ind w:right="211"/>
        <w:jc w:val="both"/>
        <w:rPr>
          <w:rFonts w:ascii="Arial" w:hAnsi="Arial" w:cs="Arial"/>
          <w:sz w:val="22"/>
          <w:szCs w:val="22"/>
        </w:rPr>
      </w:pPr>
    </w:p>
    <w:p w14:paraId="447FDD97" w14:textId="77777777" w:rsidR="00EF501D" w:rsidRDefault="00EF501D" w:rsidP="00EF501D">
      <w:pPr>
        <w:tabs>
          <w:tab w:val="left" w:pos="430"/>
        </w:tabs>
        <w:kinsoku w:val="0"/>
        <w:overflowPunct w:val="0"/>
        <w:ind w:right="211"/>
        <w:jc w:val="both"/>
        <w:rPr>
          <w:rFonts w:ascii="Arial" w:hAnsi="Arial" w:cs="Arial"/>
          <w:sz w:val="22"/>
          <w:szCs w:val="22"/>
        </w:rPr>
      </w:pPr>
    </w:p>
    <w:sectPr w:rsidR="00EF501D" w:rsidSect="00A64EEC">
      <w:headerReference w:type="default" r:id="rId8"/>
      <w:footerReference w:type="default" r:id="rId9"/>
      <w:pgSz w:w="11910" w:h="16850"/>
      <w:pgMar w:top="1963" w:right="900" w:bottom="1418" w:left="1020" w:header="638" w:footer="821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92F696" w14:textId="77777777" w:rsidR="00C13E20" w:rsidRDefault="00C13E20">
      <w:r>
        <w:separator/>
      </w:r>
    </w:p>
  </w:endnote>
  <w:endnote w:type="continuationSeparator" w:id="0">
    <w:p w14:paraId="26882E26" w14:textId="77777777" w:rsidR="00C13E20" w:rsidRDefault="00C13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49D452" w14:textId="77777777" w:rsidR="00E81BDF" w:rsidRDefault="00E81BDF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7131D0A7" wp14:editId="1F1E815E">
              <wp:simplePos x="0" y="0"/>
              <wp:positionH relativeFrom="page">
                <wp:posOffset>704215</wp:posOffset>
              </wp:positionH>
              <wp:positionV relativeFrom="page">
                <wp:posOffset>9826625</wp:posOffset>
              </wp:positionV>
              <wp:extent cx="151447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784F2C" w14:textId="08A2ACA2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2.3.FR.00</w:t>
                          </w:r>
                          <w:r w:rsidR="00F6120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8</w:t>
                          </w:r>
                          <w:r w:rsidR="00EF501D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5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EF501D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0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F501D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Kasım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FB7763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5.45pt;margin-top:773.75pt;width:119.2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" o:allowincell="f" filled="f" stroked="f">
              <v:textbox inset="0,0,0,0">
                <w:txbxContent>
                  <w:p w14:paraId="33784F2C" w14:textId="08A2ACA2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2.3.FR.00</w:t>
                    </w:r>
                    <w:r w:rsidR="00F61208">
                      <w:rPr>
                        <w:i/>
                        <w:iCs/>
                        <w:sz w:val="18"/>
                        <w:szCs w:val="18"/>
                      </w:rPr>
                      <w:t>8</w:t>
                    </w:r>
                    <w:r w:rsidR="00EF501D">
                      <w:rPr>
                        <w:i/>
                        <w:iCs/>
                        <w:sz w:val="18"/>
                        <w:szCs w:val="18"/>
                      </w:rPr>
                      <w:t>5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EF501D">
                      <w:rPr>
                        <w:i/>
                        <w:iCs/>
                        <w:sz w:val="18"/>
                        <w:szCs w:val="18"/>
                      </w:rPr>
                      <w:t>0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F501D">
                      <w:rPr>
                        <w:i/>
                        <w:iCs/>
                        <w:sz w:val="18"/>
                        <w:szCs w:val="18"/>
                      </w:rPr>
                      <w:t xml:space="preserve"> Kasım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FB7763">
                      <w:rPr>
                        <w:i/>
                        <w:iCs/>
                        <w:sz w:val="18"/>
                        <w:szCs w:val="18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7055BFCC" wp14:editId="24ABEE58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polyline w14:anchorId="74CA13FD"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72E37BE9" wp14:editId="1C158099">
              <wp:simplePos x="0" y="0"/>
              <wp:positionH relativeFrom="page">
                <wp:posOffset>6029325</wp:posOffset>
              </wp:positionH>
              <wp:positionV relativeFrom="page">
                <wp:posOffset>98971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B53365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2226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2226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9" type="#_x0000_t202" style="position:absolute;margin-left:474.75pt;margin-top:779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" o:allowincell="f" filled="f" stroked="f">
              <v:textbox inset="0,0,0,0">
                <w:txbxContent>
                  <w:p w14:paraId="7CB53365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502226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502226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A5225E" w14:textId="77777777" w:rsidR="00C13E20" w:rsidRDefault="00C13E20">
      <w:r>
        <w:separator/>
      </w:r>
    </w:p>
  </w:footnote>
  <w:footnote w:type="continuationSeparator" w:id="0">
    <w:p w14:paraId="65451D7A" w14:textId="77777777" w:rsidR="00C13E20" w:rsidRDefault="00C13E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FBCD66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02FBBB8" wp14:editId="6521642D">
              <wp:simplePos x="0" y="0"/>
              <wp:positionH relativeFrom="page">
                <wp:posOffset>1794294</wp:posOffset>
              </wp:positionH>
              <wp:positionV relativeFrom="page">
                <wp:posOffset>552091</wp:posOffset>
              </wp:positionV>
              <wp:extent cx="4002657" cy="577215"/>
              <wp:effectExtent l="0" t="0" r="17145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02657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F3373C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37381F58" w14:textId="77777777" w:rsidR="00EF501D" w:rsidRDefault="003A1869" w:rsidP="003A1869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İMSEL ARAŞTIRMA PROJELERİ </w:t>
                          </w:r>
                        </w:p>
                        <w:p w14:paraId="309AE7D8" w14:textId="57ED9A6F" w:rsidR="001C647B" w:rsidRDefault="00EF501D" w:rsidP="003A1869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T</w:t>
                          </w:r>
                          <w:r w:rsidRPr="00EF501D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OPLUMA KATKI GÖSTERGELERİ PUANLAMA CETVELİ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45pt;width:315.15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" o:allowincell="f" filled="f" stroked="f">
              <v:textbox inset="0,0,0,0">
                <w:txbxContent>
                  <w:p w14:paraId="7FF3373C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37381F58" w14:textId="77777777" w:rsidR="00EF501D" w:rsidRDefault="003A1869" w:rsidP="003A1869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İMSEL ARAŞTIRMA PROJELERİ </w:t>
                    </w:r>
                  </w:p>
                  <w:p w14:paraId="309AE7D8" w14:textId="57ED9A6F" w:rsidR="001C647B" w:rsidRDefault="00EF501D" w:rsidP="003A1869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T</w:t>
                    </w:r>
                    <w:r w:rsidRPr="00EF501D">
                      <w:rPr>
                        <w:b/>
                        <w:bCs/>
                        <w:sz w:val="24"/>
                        <w:szCs w:val="24"/>
                      </w:rPr>
                      <w:t>OPLUMA KATKI GÖSTERGELERİ PUANLAMA CETVELİ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308C7891" wp14:editId="17FA1CDC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6014A8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3F95E984" wp14:editId="752C484A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0052DF4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" o:allowincell="f" filled="f" stroked="f">
              <v:textbox inset="0,0,0,0">
                <w:txbxContent>
                  <w:p w14:paraId="0B6014A8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3F95E984" wp14:editId="752C484A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0052DF4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>
    <w:nsid w:val="26042300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>
    <w:nsid w:val="53150DA6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0">
    <w:nsid w:val="711A398C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1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2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9"/>
  </w:num>
  <w:num w:numId="6">
    <w:abstractNumId w:val="8"/>
  </w:num>
  <w:num w:numId="7">
    <w:abstractNumId w:val="11"/>
  </w:num>
  <w:num w:numId="8">
    <w:abstractNumId w:val="4"/>
  </w:num>
  <w:num w:numId="9">
    <w:abstractNumId w:val="6"/>
  </w:num>
  <w:num w:numId="10">
    <w:abstractNumId w:val="12"/>
  </w:num>
  <w:num w:numId="11">
    <w:abstractNumId w:val="2"/>
  </w:num>
  <w:num w:numId="12">
    <w:abstractNumId w:val="1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7K0NDY0NzK1NDFV0lEKTi0uzszPAykwrQUA6/d2ASwAAAA="/>
  </w:docVars>
  <w:rsids>
    <w:rsidRoot w:val="0038776F"/>
    <w:rsid w:val="00056ADE"/>
    <w:rsid w:val="00074FCE"/>
    <w:rsid w:val="000B3500"/>
    <w:rsid w:val="000D4717"/>
    <w:rsid w:val="001112BF"/>
    <w:rsid w:val="0015150B"/>
    <w:rsid w:val="00157E3D"/>
    <w:rsid w:val="00163C64"/>
    <w:rsid w:val="001A6300"/>
    <w:rsid w:val="001C647B"/>
    <w:rsid w:val="001F58F2"/>
    <w:rsid w:val="002133D2"/>
    <w:rsid w:val="00221F23"/>
    <w:rsid w:val="0028665D"/>
    <w:rsid w:val="002872E9"/>
    <w:rsid w:val="00291EA0"/>
    <w:rsid w:val="002C0A6D"/>
    <w:rsid w:val="002D7DEC"/>
    <w:rsid w:val="00327EB2"/>
    <w:rsid w:val="00345176"/>
    <w:rsid w:val="003702D0"/>
    <w:rsid w:val="0038776F"/>
    <w:rsid w:val="003A1869"/>
    <w:rsid w:val="003B11E4"/>
    <w:rsid w:val="003D4259"/>
    <w:rsid w:val="003F172D"/>
    <w:rsid w:val="004A6D96"/>
    <w:rsid w:val="004E17ED"/>
    <w:rsid w:val="00502226"/>
    <w:rsid w:val="005177A9"/>
    <w:rsid w:val="0054534A"/>
    <w:rsid w:val="00561864"/>
    <w:rsid w:val="00580F2F"/>
    <w:rsid w:val="005B3E64"/>
    <w:rsid w:val="00655DF0"/>
    <w:rsid w:val="006C6B27"/>
    <w:rsid w:val="006D0362"/>
    <w:rsid w:val="00756617"/>
    <w:rsid w:val="007A542F"/>
    <w:rsid w:val="00885917"/>
    <w:rsid w:val="00975B0E"/>
    <w:rsid w:val="009A1513"/>
    <w:rsid w:val="009C436F"/>
    <w:rsid w:val="00A27732"/>
    <w:rsid w:val="00A407A8"/>
    <w:rsid w:val="00A64EEC"/>
    <w:rsid w:val="00AA05E3"/>
    <w:rsid w:val="00AE1D04"/>
    <w:rsid w:val="00AF66E7"/>
    <w:rsid w:val="00B34876"/>
    <w:rsid w:val="00BA6392"/>
    <w:rsid w:val="00BF011F"/>
    <w:rsid w:val="00C13E20"/>
    <w:rsid w:val="00C375D8"/>
    <w:rsid w:val="00CD7E8C"/>
    <w:rsid w:val="00D62606"/>
    <w:rsid w:val="00DE539A"/>
    <w:rsid w:val="00DE7AB0"/>
    <w:rsid w:val="00E11EC9"/>
    <w:rsid w:val="00E24C16"/>
    <w:rsid w:val="00E438C7"/>
    <w:rsid w:val="00E60D97"/>
    <w:rsid w:val="00E81BDF"/>
    <w:rsid w:val="00EC18B1"/>
    <w:rsid w:val="00ED6946"/>
    <w:rsid w:val="00EE64BC"/>
    <w:rsid w:val="00EF501D"/>
    <w:rsid w:val="00F01717"/>
    <w:rsid w:val="00F22851"/>
    <w:rsid w:val="00F60630"/>
    <w:rsid w:val="00F61208"/>
    <w:rsid w:val="00F87D4D"/>
    <w:rsid w:val="00FB7763"/>
    <w:rsid w:val="00FC5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3249"/>
    <o:shapelayout v:ext="edit">
      <o:idmap v:ext="edit" data="1"/>
    </o:shapelayout>
  </w:shapeDefaults>
  <w:decimalSymbol w:val=","/>
  <w:listSeparator w:val=";"/>
  <w14:docId w14:val="6BD14739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43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62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eyma Atay</cp:lastModifiedBy>
  <cp:revision>4</cp:revision>
  <dcterms:created xsi:type="dcterms:W3CDTF">2025-11-28T11:50:00Z</dcterms:created>
  <dcterms:modified xsi:type="dcterms:W3CDTF">2025-11-28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